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9AFF823">
            <wp:extent cx="1223158" cy="12231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016" cy="126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0E51F6C5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44453D34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Nguyễn Thị Tường Vi</w:t>
      </w:r>
    </w:p>
    <w:p w14:paraId="5BAB952E" w14:textId="12782B4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45K21.1</w:t>
      </w:r>
    </w:p>
    <w:p w14:paraId="784F503E" w14:textId="0B72FCDD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MA Solutions</w:t>
      </w:r>
    </w:p>
    <w:p w14:paraId="59700ED7" w14:textId="190C69FC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Huỳnh Thanh Nhã</w:t>
      </w:r>
    </w:p>
    <w:p w14:paraId="32125EC5" w14:textId="16D44AF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3F1EA528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Họ và tên sinh viên:</w:t>
      </w:r>
      <w:r>
        <w:t xml:space="preserve"> </w:t>
      </w:r>
      <w:r w:rsidR="00446524">
        <w:t>Nguyễn Thị Tường Vi</w:t>
      </w:r>
    </w:p>
    <w:p w14:paraId="164EEF28" w14:textId="47015D5A" w:rsidR="00E467A5" w:rsidRPr="002B2B79" w:rsidRDefault="00E467A5" w:rsidP="009A64A6">
      <w:pPr>
        <w:shd w:val="clear" w:color="auto" w:fill="FFFFFF"/>
        <w:tabs>
          <w:tab w:val="left" w:leader="dot" w:pos="2552"/>
          <w:tab w:val="left" w:leader="dot" w:pos="5529"/>
          <w:tab w:val="right" w:leader="dot" w:pos="9027"/>
        </w:tabs>
        <w:spacing w:before="0" w:after="0"/>
        <w:ind w:firstLine="0"/>
      </w:pPr>
      <w:r w:rsidRPr="002B2B79">
        <w:t>Lớp:</w:t>
      </w:r>
      <w:r>
        <w:t xml:space="preserve"> </w:t>
      </w:r>
      <w:r w:rsidR="00446524">
        <w:t xml:space="preserve">45K21.1          </w:t>
      </w:r>
      <w:r w:rsidRPr="002B2B79">
        <w:t>Khoa:</w:t>
      </w:r>
      <w:r>
        <w:t xml:space="preserve"> </w:t>
      </w:r>
      <w:r w:rsidR="00446524">
        <w:t xml:space="preserve">Thống kê – Tin học        </w:t>
      </w:r>
      <w:r w:rsidRPr="002B2B79">
        <w:t>Trường</w:t>
      </w:r>
      <w:r>
        <w:t xml:space="preserve">: </w:t>
      </w:r>
      <w:r w:rsidR="00446524">
        <w:t>Đại học Kinh tế</w:t>
      </w:r>
    </w:p>
    <w:p w14:paraId="6D3986CE" w14:textId="5619888D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T</w:t>
      </w:r>
      <w:r>
        <w:t xml:space="preserve">hực tập </w:t>
      </w:r>
      <w:r w:rsidRPr="002B2B79">
        <w:t>từ ngày</w:t>
      </w:r>
      <w:r w:rsidR="00446524">
        <w:t>: 27</w:t>
      </w:r>
      <w:r>
        <w:t>/</w:t>
      </w:r>
      <w:r w:rsidR="00446524">
        <w:t xml:space="preserve"> 06</w:t>
      </w:r>
      <w:r>
        <w:t xml:space="preserve">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</w:t>
      </w:r>
    </w:p>
    <w:p w14:paraId="52F56C4B" w14:textId="0371AD2F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Tại:</w:t>
      </w:r>
      <w:r>
        <w:t xml:space="preserve"> </w:t>
      </w:r>
      <w:r w:rsidR="00446524">
        <w:t>TMA Solutions Bình Định</w:t>
      </w:r>
    </w:p>
    <w:p w14:paraId="2C4862F9" w14:textId="023CBBF1" w:rsidR="00E467A5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Địa chỉ:</w:t>
      </w:r>
      <w:r>
        <w:t xml:space="preserve"> </w:t>
      </w:r>
      <w:r w:rsidR="009A64A6" w:rsidRPr="009A64A6">
        <w:t>TMA Innovation Park - 12 Science Avenue, Gh</w:t>
      </w:r>
      <w:r w:rsidR="009A64A6">
        <w:t>ề</w:t>
      </w:r>
      <w:r w:rsidR="009A64A6" w:rsidRPr="009A64A6">
        <w:t>nh R</w:t>
      </w:r>
      <w:r w:rsidR="009A64A6">
        <w:t>á</w:t>
      </w:r>
      <w:r w:rsidR="009A64A6" w:rsidRPr="009A64A6">
        <w:t>ng, Quy Nh</w:t>
      </w:r>
      <w:r w:rsidR="009A64A6">
        <w:t>ơ</w:t>
      </w:r>
      <w:r w:rsidR="009A64A6" w:rsidRPr="009A64A6">
        <w:t>n, B</w:t>
      </w:r>
      <w:r w:rsidR="009A64A6">
        <w:t>ì</w:t>
      </w:r>
      <w:r w:rsidR="009A64A6" w:rsidRPr="009A64A6">
        <w:t xml:space="preserve">nh </w:t>
      </w:r>
      <w:r w:rsidR="009A64A6">
        <w:t>Định</w:t>
      </w:r>
    </w:p>
    <w:p w14:paraId="7009A93F" w14:textId="77777777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BC337C1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B3EDA6D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E1ED36E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FA1E50C" w14:textId="77777777" w:rsidR="00E467A5" w:rsidRPr="002B2B79" w:rsidRDefault="00E467A5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469437F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54F0353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5AEB173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9DA574D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3B742B70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72B34A11" w14:textId="77777777" w:rsidR="00E467A5" w:rsidRPr="005C50B1" w:rsidRDefault="00E467A5" w:rsidP="00446524">
      <w:pPr>
        <w:shd w:val="clear" w:color="auto" w:fill="FFFFFF"/>
        <w:spacing w:after="0" w:line="312" w:lineRule="auto"/>
        <w:ind w:firstLine="0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E07D26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D1FB25A" w14:textId="07924D3F" w:rsidR="00E467A5" w:rsidRPr="00175877" w:rsidRDefault="006F122E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446524">
      <w:pPr>
        <w:tabs>
          <w:tab w:val="center" w:pos="5954"/>
        </w:tabs>
        <w:spacing w:after="0" w:line="312" w:lineRule="auto"/>
        <w:ind w:left="720" w:firstLine="0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446524">
      <w:pPr>
        <w:tabs>
          <w:tab w:val="center" w:pos="5954"/>
        </w:tabs>
        <w:spacing w:after="0" w:line="312" w:lineRule="auto"/>
        <w:ind w:firstLine="0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B066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B066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B066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B06643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446524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start="3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50013" w14:textId="77777777" w:rsidR="00B06643" w:rsidRDefault="00B06643" w:rsidP="00352F46">
      <w:r>
        <w:separator/>
      </w:r>
    </w:p>
    <w:p w14:paraId="0B60D4C3" w14:textId="77777777" w:rsidR="00B06643" w:rsidRDefault="00B06643" w:rsidP="00352F46"/>
    <w:p w14:paraId="1CCEF9FC" w14:textId="77777777" w:rsidR="00B06643" w:rsidRDefault="00B06643" w:rsidP="00C50F39"/>
    <w:p w14:paraId="4B58F46A" w14:textId="77777777" w:rsidR="00B06643" w:rsidRDefault="00B06643"/>
  </w:endnote>
  <w:endnote w:type="continuationSeparator" w:id="0">
    <w:p w14:paraId="1A2E9F57" w14:textId="77777777" w:rsidR="00B06643" w:rsidRDefault="00B06643" w:rsidP="00352F46">
      <w:r>
        <w:continuationSeparator/>
      </w:r>
    </w:p>
    <w:p w14:paraId="09A39E6E" w14:textId="77777777" w:rsidR="00B06643" w:rsidRDefault="00B06643" w:rsidP="00352F46"/>
    <w:p w14:paraId="6501A2EC" w14:textId="77777777" w:rsidR="00B06643" w:rsidRDefault="00B06643" w:rsidP="00C50F39"/>
    <w:p w14:paraId="0AD42416" w14:textId="77777777" w:rsidR="00B06643" w:rsidRDefault="00B066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65073" w14:textId="77777777" w:rsidR="00B06643" w:rsidRDefault="00B06643" w:rsidP="00352F46">
      <w:r>
        <w:separator/>
      </w:r>
    </w:p>
  </w:footnote>
  <w:footnote w:type="continuationSeparator" w:id="0">
    <w:p w14:paraId="5CFCABBA" w14:textId="77777777" w:rsidR="00B06643" w:rsidRDefault="00B06643" w:rsidP="00352F46">
      <w:r>
        <w:continuationSeparator/>
      </w:r>
    </w:p>
    <w:p w14:paraId="6454F734" w14:textId="77777777" w:rsidR="00B06643" w:rsidRDefault="00B06643" w:rsidP="00352F46"/>
    <w:p w14:paraId="2A9C70AA" w14:textId="77777777" w:rsidR="00B06643" w:rsidRDefault="00B06643" w:rsidP="00C50F39"/>
    <w:p w14:paraId="4E9AFD61" w14:textId="77777777" w:rsidR="00B06643" w:rsidRDefault="00B066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B06643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B06643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B06643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B06643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B06643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279290669">
    <w:abstractNumId w:val="11"/>
  </w:num>
  <w:num w:numId="2" w16cid:durableId="1536458176">
    <w:abstractNumId w:val="2"/>
  </w:num>
  <w:num w:numId="3" w16cid:durableId="675496481">
    <w:abstractNumId w:val="3"/>
  </w:num>
  <w:num w:numId="4" w16cid:durableId="469327817">
    <w:abstractNumId w:val="21"/>
  </w:num>
  <w:num w:numId="5" w16cid:durableId="8920530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326782520">
    <w:abstractNumId w:val="22"/>
  </w:num>
  <w:num w:numId="7" w16cid:durableId="1208486879">
    <w:abstractNumId w:val="9"/>
  </w:num>
  <w:num w:numId="8" w16cid:durableId="709963456">
    <w:abstractNumId w:val="8"/>
  </w:num>
  <w:num w:numId="9" w16cid:durableId="1781991735">
    <w:abstractNumId w:val="5"/>
  </w:num>
  <w:num w:numId="10" w16cid:durableId="1883245735">
    <w:abstractNumId w:val="13"/>
  </w:num>
  <w:num w:numId="11" w16cid:durableId="996804945">
    <w:abstractNumId w:val="17"/>
  </w:num>
  <w:num w:numId="12" w16cid:durableId="1277952126">
    <w:abstractNumId w:val="20"/>
  </w:num>
  <w:num w:numId="13" w16cid:durableId="2096365694">
    <w:abstractNumId w:val="12"/>
  </w:num>
  <w:num w:numId="14" w16cid:durableId="1634484738">
    <w:abstractNumId w:val="10"/>
  </w:num>
  <w:num w:numId="15" w16cid:durableId="12134248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2989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2496030">
    <w:abstractNumId w:val="16"/>
  </w:num>
  <w:num w:numId="18" w16cid:durableId="670370743">
    <w:abstractNumId w:val="1"/>
  </w:num>
  <w:num w:numId="19" w16cid:durableId="1504928557">
    <w:abstractNumId w:val="11"/>
  </w:num>
  <w:num w:numId="20" w16cid:durableId="1564440750">
    <w:abstractNumId w:val="11"/>
  </w:num>
  <w:num w:numId="21" w16cid:durableId="1352147028">
    <w:abstractNumId w:val="0"/>
  </w:num>
  <w:num w:numId="22" w16cid:durableId="870874560">
    <w:abstractNumId w:val="7"/>
  </w:num>
  <w:num w:numId="23" w16cid:durableId="508325439">
    <w:abstractNumId w:val="11"/>
  </w:num>
  <w:num w:numId="24" w16cid:durableId="738670720">
    <w:abstractNumId w:val="11"/>
  </w:num>
  <w:num w:numId="25" w16cid:durableId="324162981">
    <w:abstractNumId w:val="14"/>
  </w:num>
  <w:num w:numId="26" w16cid:durableId="1431122060">
    <w:abstractNumId w:val="19"/>
  </w:num>
  <w:num w:numId="27" w16cid:durableId="51662932">
    <w:abstractNumId w:val="11"/>
  </w:num>
  <w:num w:numId="28" w16cid:durableId="1693335612">
    <w:abstractNumId w:val="2"/>
  </w:num>
  <w:num w:numId="29" w16cid:durableId="1043559401">
    <w:abstractNumId w:val="2"/>
  </w:num>
  <w:num w:numId="30" w16cid:durableId="798648241">
    <w:abstractNumId w:val="4"/>
  </w:num>
  <w:num w:numId="31" w16cid:durableId="1053773172">
    <w:abstractNumId w:val="11"/>
  </w:num>
  <w:num w:numId="32" w16cid:durableId="1896817385">
    <w:abstractNumId w:val="11"/>
  </w:num>
  <w:num w:numId="33" w16cid:durableId="1035540076">
    <w:abstractNumId w:val="11"/>
  </w:num>
  <w:num w:numId="34" w16cid:durableId="1688409826">
    <w:abstractNumId w:val="11"/>
  </w:num>
  <w:num w:numId="35" w16cid:durableId="1154760226">
    <w:abstractNumId w:val="11"/>
  </w:num>
  <w:num w:numId="36" w16cid:durableId="713896249">
    <w:abstractNumId w:val="11"/>
  </w:num>
  <w:num w:numId="37" w16cid:durableId="1793473255">
    <w:abstractNumId w:val="11"/>
  </w:num>
  <w:num w:numId="38" w16cid:durableId="162538486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3AA4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524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4A6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643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9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43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Tuong Vi</cp:lastModifiedBy>
  <cp:revision>13</cp:revision>
  <cp:lastPrinted>2021-06-02T14:00:00Z</cp:lastPrinted>
  <dcterms:created xsi:type="dcterms:W3CDTF">2022-06-30T16:14:00Z</dcterms:created>
  <dcterms:modified xsi:type="dcterms:W3CDTF">2022-07-06T07:22:00Z</dcterms:modified>
</cp:coreProperties>
</file>